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93130a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4f33164-1275-4c26-957c-b1f25e49f9a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20Z</dcterms:created>
  <dcterms:modified xsi:type="dcterms:W3CDTF">2023-07-27T18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